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507ea377a389c00015f6b7ec739fac2cddc10"/>
    <w:p>
      <w:pPr>
        <w:pStyle w:val="Heading4"/>
      </w:pPr>
      <w:r>
        <w:rPr>
          <w:b/>
          <w:bCs/>
        </w:rPr>
        <w:t xml:space="preserve">Adversity is associated with lower general processing speed rather than executive functioning</w:t>
      </w:r>
    </w:p>
    <w:p>
      <w:pPr>
        <w:pStyle w:val="FirstParagraph"/>
      </w:pPr>
    </w:p>
    <w:bookmarkEnd w:id="20"/>
    <w:bookmarkStart w:id="21" w:name="Xd0811125df1746cb6e21246c4a4699bfa461b58"/>
    <w:p>
      <w:pPr>
        <w:pStyle w:val="Heading4"/>
      </w:pPr>
      <w:r>
        <w:t xml:space="preserve">Stefan Vermeent</w:t>
      </w:r>
      <w:r>
        <w:rPr>
          <w:vertAlign w:val="superscript"/>
        </w:rPr>
        <w:t xml:space="preserve">1,2,3</w:t>
      </w:r>
      <w:r>
        <w:t xml:space="preserve">, Anna-Lena Schubert</w:t>
      </w:r>
      <w:r>
        <w:rPr>
          <w:vertAlign w:val="superscript"/>
        </w:rPr>
        <w:t xml:space="preserve">4</w:t>
      </w:r>
      <w:r>
        <w:t xml:space="preserve">, &amp; Willem E. Frankenhuis</w:t>
      </w:r>
      <w:r>
        <w:rPr>
          <w:vertAlign w:val="superscript"/>
        </w:rPr>
        <w:t xml:space="preserve">1,3</w:t>
      </w:r>
    </w:p>
    <w:bookmarkEnd w:id="21"/>
    <w:bookmarkStart w:id="22" w:name="Xe3abdde720323c64d0f59a6f7347d11ebfdca55"/>
    <w:p>
      <w:pPr>
        <w:pStyle w:val="Heading4"/>
      </w:pPr>
      <w:r>
        <w:rPr>
          <w:vertAlign w:val="superscript"/>
        </w:rPr>
        <w:t xml:space="preserve">1</w:t>
      </w:r>
      <w:r>
        <w:t xml:space="preserve"> </w:t>
      </w:r>
      <w:r>
        <w:t xml:space="preserve">Evolutionary and Population Biology, Institute for Biodiversity and Ecosystem Dynamics, University of Amsterdam, Amsterdam, the Netherlands</w:t>
      </w:r>
    </w:p>
    <w:bookmarkEnd w:id="22"/>
    <w:bookmarkStart w:id="23" w:name="X912e48c8cd4526e58fc7c522592cced4bd0dd82"/>
    <w:p>
      <w:pPr>
        <w:pStyle w:val="Heading4"/>
      </w:pPr>
      <w:r>
        <w:rPr>
          <w:vertAlign w:val="superscript"/>
        </w:rPr>
        <w:t xml:space="preserve">2</w:t>
      </w:r>
      <w:r>
        <w:t xml:space="preserve"> </w:t>
      </w:r>
      <w:r>
        <w:t xml:space="preserve">Department of Psychology, Utrecht University, Utrecht, The Netherlands</w:t>
      </w:r>
    </w:p>
    <w:bookmarkEnd w:id="23"/>
    <w:bookmarkStart w:id="24" w:name="X77737caf8f6841e300b648240cb1ac8cc6d89bb"/>
    <w:p>
      <w:pPr>
        <w:pStyle w:val="Heading4"/>
      </w:pPr>
      <w:r>
        <w:rPr>
          <w:vertAlign w:val="superscript"/>
        </w:rPr>
        <w:t xml:space="preserve">3</w:t>
      </w:r>
      <w:r>
        <w:t xml:space="preserve"> </w:t>
      </w:r>
      <w:r>
        <w:t xml:space="preserve">Max Planck Institute for the Study of Crime, Security, and Law, Freiburg, Germany</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0" w:name="author-note"/>
    <w:p>
      <w:pPr>
        <w:pStyle w:val="Heading1"/>
      </w:pPr>
      <w:r>
        <w:t xml:space="preserve">Author Note</w:t>
      </w:r>
    </w:p>
    <w:p>
      <w:pPr>
        <w:pStyle w:val="FirstParagraph"/>
      </w:pPr>
      <w:r>
        <w:t xml:space="preserve">This research was conducted in part using ODISSEI, the Open Data Infrastructure for Social Science and Economic Innovations (</w:t>
      </w:r>
      <w:hyperlink r:id="rId26">
        <w:r>
          <w:rPr>
            <w:rStyle w:val="Hyperlink"/>
          </w:rPr>
          <w:t xml:space="preserve">https://ror.org/03m8v6t10</w:t>
        </w:r>
      </w:hyperlink>
      <w:r>
        <w:t xml:space="preserve">).</w:t>
      </w:r>
      <w:r>
        <w:t xml:space="preserve"> </w:t>
      </w:r>
      <w:r>
        <w:t xml:space="preserve">WEF’s contributions have been supported by the Dutch Research Council (V1.Vidi.195.130) and the James S. McDonnell Foundation (https://doi.org/10.37717/220020502).</w:t>
      </w:r>
    </w:p>
    <w:p>
      <w:pPr>
        <w:pStyle w:val="BodyText"/>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pPr>
        <w:pStyle w:val="BodyText"/>
      </w:pPr>
      <w:r>
        <w:t xml:space="preserve">All scripts and materials needed to reproduce the findings are available on the article’s Github repository (</w:t>
      </w:r>
      <w:hyperlink r:id="rId27">
        <w:r>
          <w:rPr>
            <w:rStyle w:val="Hyperlink"/>
          </w:rPr>
          <w:t xml:space="preserve">https://stefanvermeent.github.io/liss_ef_2024/</w:t>
        </w:r>
      </w:hyperlink>
      <w:r>
        <w:t xml:space="preserve">).</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 (</w:t>
      </w:r>
      <w:hyperlink r:id="rId28">
        <w:r>
          <w:rPr>
            <w:rStyle w:val="Hyperlink"/>
          </w:rPr>
          <w:t xml:space="preserve">https://www.dataarchive.lissdata.nl/study-units/view/1</w:t>
        </w:r>
      </w:hyperlink>
      <w:r>
        <w:t xml:space="preser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29">
        <w:r>
          <w:rPr>
            <w:rStyle w:val="Hyperlink"/>
          </w:rPr>
          <w:t xml:space="preserve">https://statements.centerdata.nl</w:t>
        </w:r>
      </w:hyperlink>
      <w:r>
        <w:t xml:space="preserve"> </w:t>
      </w:r>
      <w:r>
        <w:t xml:space="preserve">for more information).</w:t>
      </w:r>
      <w:r>
        <w:t xml:space="preserve"> </w:t>
      </w:r>
      <w:r>
        <w:t xml:space="preserve">The data and ideas in this manuscript were not presented elsewhere.</w:t>
      </w:r>
    </w:p>
    <w:p>
      <w:pPr>
        <w:pStyle w:val="BodyText"/>
      </w:pPr>
      <w:r>
        <w:t xml:space="preserve">SV served as lead for conceptualization, formal analysis, funding acquisition, investigation, methodology, and writing - original draft.</w:t>
      </w:r>
      <w:r>
        <w:t xml:space="preserve"> </w:t>
      </w:r>
      <w:r>
        <w:t xml:space="preserve">AS served in a supporting role for supervision, conceptualization, methodology, formal analysis, and writing - review &amp; editing.</w:t>
      </w:r>
      <w:r>
        <w:t xml:space="preserve"> </w:t>
      </w:r>
      <w:r>
        <w:t xml:space="preserve">WF served as lead for supervision, and in a supporting role for conceptualization, methodology, formal analysis, and writing - review &amp; editing.</w:t>
      </w:r>
    </w:p>
    <w:p>
      <w:pPr>
        <w:pStyle w:val="BodyText"/>
      </w:pPr>
      <w:r>
        <w:t xml:space="preserve">The authors declare no conflicts of interest.</w:t>
      </w:r>
    </w:p>
    <w:p>
      <w:pPr>
        <w:pStyle w:val="BodyText"/>
      </w:pPr>
      <w:r>
        <w:t xml:space="preserve">Correspondence concerning this article should be addressed to Stefan Vermeent, Evolutionary and Population Biology, Institute for Biodiversity and Ecosystem Dynamics, University of Amsterdam, Science Park 904, 1098 XH Amsterdam, The Netherlands. Email: p.c.s.vermeent@gmail.com.</w:t>
      </w:r>
    </w:p>
    <w:p>
      <w:pPr>
        <w:pStyle w:val="BodyText"/>
      </w:pPr>
      <w:r>
        <w:rPr>
          <w:b/>
          <w:bCs/>
        </w:rPr>
        <w:t xml:space="preserve">word count:</w:t>
      </w:r>
      <w:r>
        <w:t xml:space="preserve"> </w:t>
      </w:r>
      <w:r>
        <w:t xml:space="preserve">10266</w:t>
      </w:r>
    </w:p>
    <w:bookmarkEnd w:id="30"/>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536F198" w:rsidR="00927188" w:rsidRPr="006275A3" w:rsidRDefault="00CB1032" w:rsidP="00FC055A">
    <w:pPr>
      <w:pStyle w:val="Header"/>
      <w:ind w:right="360"/>
    </w:pPr>
    <w:r>
      <w:t>ADVERSITY AND EXECUTIVE FUNCTIO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C28C34" w14:textId="13EBB432" w:rsidR="00DE4A59" w:rsidRDefault="00AB2BAE">
    <w:pPr>
      <w:pStyle w:val="Header"/>
    </w:pPr>
    <w:r>
      <w:t xml:space="preserve">RUNNING HEAD: </w:t>
    </w:r>
    <w:r w:rsidR="00075DFD">
      <w:t>Inhibition and attention shift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1" w:alternateStyleNames="0" w:clearFormatting="1" w:customStyles="0" w:directFormattingOnNumbering="0" w:directFormattingOnParagraphs="0" w:directFormattingOnRuns="0" w:directFormattingOnTables="0" w:headingStyles="0" w:latentStyles="1" w:numberingStyles="0" w:stylesInUse="0" w:tableStyles="0" w:top3HeadingStyles="0" w:val="1005"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4CF8"/>
    <w:rsid w:val="0000588D"/>
    <w:rsid w:val="00010E0A"/>
    <w:rsid w:val="00012F28"/>
    <w:rsid w:val="00023544"/>
    <w:rsid w:val="00023D0B"/>
    <w:rsid w:val="000263D0"/>
    <w:rsid w:val="00027FB2"/>
    <w:rsid w:val="00033528"/>
    <w:rsid w:val="000379D5"/>
    <w:rsid w:val="00040E1B"/>
    <w:rsid w:val="00044015"/>
    <w:rsid w:val="00045809"/>
    <w:rsid w:val="00060B38"/>
    <w:rsid w:val="0006764C"/>
    <w:rsid w:val="0007109A"/>
    <w:rsid w:val="00072979"/>
    <w:rsid w:val="00073017"/>
    <w:rsid w:val="00073914"/>
    <w:rsid w:val="00075DFD"/>
    <w:rsid w:val="00076876"/>
    <w:rsid w:val="0008469D"/>
    <w:rsid w:val="00085962"/>
    <w:rsid w:val="00086010"/>
    <w:rsid w:val="00086914"/>
    <w:rsid w:val="00087BA9"/>
    <w:rsid w:val="000902CF"/>
    <w:rsid w:val="00092573"/>
    <w:rsid w:val="000928F6"/>
    <w:rsid w:val="00094F89"/>
    <w:rsid w:val="000A4042"/>
    <w:rsid w:val="000B2448"/>
    <w:rsid w:val="000B63D5"/>
    <w:rsid w:val="000B6B76"/>
    <w:rsid w:val="000B7B07"/>
    <w:rsid w:val="000C0B2A"/>
    <w:rsid w:val="000C3252"/>
    <w:rsid w:val="000C4FC0"/>
    <w:rsid w:val="000C7171"/>
    <w:rsid w:val="000D0F9E"/>
    <w:rsid w:val="000E0EDB"/>
    <w:rsid w:val="000E1757"/>
    <w:rsid w:val="000E364A"/>
    <w:rsid w:val="000E4298"/>
    <w:rsid w:val="000F1499"/>
    <w:rsid w:val="000F5780"/>
    <w:rsid w:val="00101455"/>
    <w:rsid w:val="00101506"/>
    <w:rsid w:val="00102129"/>
    <w:rsid w:val="00102D22"/>
    <w:rsid w:val="00103B80"/>
    <w:rsid w:val="00115923"/>
    <w:rsid w:val="00130C3B"/>
    <w:rsid w:val="00131448"/>
    <w:rsid w:val="00133A17"/>
    <w:rsid w:val="001441F8"/>
    <w:rsid w:val="00147B27"/>
    <w:rsid w:val="00150E25"/>
    <w:rsid w:val="001543DA"/>
    <w:rsid w:val="00154BC2"/>
    <w:rsid w:val="00154EE2"/>
    <w:rsid w:val="00157EFB"/>
    <w:rsid w:val="00160556"/>
    <w:rsid w:val="00162719"/>
    <w:rsid w:val="00164CF8"/>
    <w:rsid w:val="001669B8"/>
    <w:rsid w:val="00170AFC"/>
    <w:rsid w:val="00171775"/>
    <w:rsid w:val="00173C41"/>
    <w:rsid w:val="00175071"/>
    <w:rsid w:val="00176F79"/>
    <w:rsid w:val="00185F85"/>
    <w:rsid w:val="0018625C"/>
    <w:rsid w:val="0018638A"/>
    <w:rsid w:val="00186B20"/>
    <w:rsid w:val="0019273D"/>
    <w:rsid w:val="00196326"/>
    <w:rsid w:val="001A4973"/>
    <w:rsid w:val="001A69C6"/>
    <w:rsid w:val="001C0170"/>
    <w:rsid w:val="001C08A6"/>
    <w:rsid w:val="001C0A33"/>
    <w:rsid w:val="001C687E"/>
    <w:rsid w:val="001C68EA"/>
    <w:rsid w:val="001D212D"/>
    <w:rsid w:val="001D2532"/>
    <w:rsid w:val="001D3F69"/>
    <w:rsid w:val="001D453D"/>
    <w:rsid w:val="001D6B0B"/>
    <w:rsid w:val="001D7051"/>
    <w:rsid w:val="001E1046"/>
    <w:rsid w:val="001E1143"/>
    <w:rsid w:val="001F0A5F"/>
    <w:rsid w:val="001F2A05"/>
    <w:rsid w:val="001F34F0"/>
    <w:rsid w:val="001F3D20"/>
    <w:rsid w:val="0020086D"/>
    <w:rsid w:val="0020207B"/>
    <w:rsid w:val="00213FC8"/>
    <w:rsid w:val="002146FC"/>
    <w:rsid w:val="00215FE6"/>
    <w:rsid w:val="00220047"/>
    <w:rsid w:val="002332FF"/>
    <w:rsid w:val="00234950"/>
    <w:rsid w:val="002358C2"/>
    <w:rsid w:val="00242257"/>
    <w:rsid w:val="002438A1"/>
    <w:rsid w:val="00243948"/>
    <w:rsid w:val="0024599B"/>
    <w:rsid w:val="0024703A"/>
    <w:rsid w:val="002478BF"/>
    <w:rsid w:val="002513E1"/>
    <w:rsid w:val="00254817"/>
    <w:rsid w:val="00257165"/>
    <w:rsid w:val="0025753B"/>
    <w:rsid w:val="00257874"/>
    <w:rsid w:val="00260685"/>
    <w:rsid w:val="00262DBF"/>
    <w:rsid w:val="0026333C"/>
    <w:rsid w:val="00271287"/>
    <w:rsid w:val="00272412"/>
    <w:rsid w:val="00273A5B"/>
    <w:rsid w:val="0028166F"/>
    <w:rsid w:val="00285E99"/>
    <w:rsid w:val="00292D3C"/>
    <w:rsid w:val="00294FB3"/>
    <w:rsid w:val="00295E28"/>
    <w:rsid w:val="002A4843"/>
    <w:rsid w:val="002A546D"/>
    <w:rsid w:val="002A6201"/>
    <w:rsid w:val="002B17E6"/>
    <w:rsid w:val="002B1938"/>
    <w:rsid w:val="002B4961"/>
    <w:rsid w:val="002B7D3F"/>
    <w:rsid w:val="002C3015"/>
    <w:rsid w:val="002C3490"/>
    <w:rsid w:val="002C3FC2"/>
    <w:rsid w:val="002C48DE"/>
    <w:rsid w:val="002C6D3A"/>
    <w:rsid w:val="002C6E30"/>
    <w:rsid w:val="002C7B34"/>
    <w:rsid w:val="002D0A1B"/>
    <w:rsid w:val="002D4605"/>
    <w:rsid w:val="002D5D1D"/>
    <w:rsid w:val="002E0EE5"/>
    <w:rsid w:val="002E1AB2"/>
    <w:rsid w:val="002E3603"/>
    <w:rsid w:val="002E46E3"/>
    <w:rsid w:val="002E481A"/>
    <w:rsid w:val="002F07B3"/>
    <w:rsid w:val="002F68B5"/>
    <w:rsid w:val="002F705B"/>
    <w:rsid w:val="002F7CE5"/>
    <w:rsid w:val="0031644B"/>
    <w:rsid w:val="00316A0C"/>
    <w:rsid w:val="00316F4B"/>
    <w:rsid w:val="00320783"/>
    <w:rsid w:val="00320904"/>
    <w:rsid w:val="00320FCD"/>
    <w:rsid w:val="00321494"/>
    <w:rsid w:val="003220BC"/>
    <w:rsid w:val="0033047C"/>
    <w:rsid w:val="003315CE"/>
    <w:rsid w:val="00334082"/>
    <w:rsid w:val="003402B5"/>
    <w:rsid w:val="0034209E"/>
    <w:rsid w:val="00345C99"/>
    <w:rsid w:val="00346693"/>
    <w:rsid w:val="00355F62"/>
    <w:rsid w:val="003651CD"/>
    <w:rsid w:val="003700AD"/>
    <w:rsid w:val="003737EF"/>
    <w:rsid w:val="0037685E"/>
    <w:rsid w:val="00382F86"/>
    <w:rsid w:val="00383126"/>
    <w:rsid w:val="00383A08"/>
    <w:rsid w:val="00385A58"/>
    <w:rsid w:val="00386D9C"/>
    <w:rsid w:val="00387DB2"/>
    <w:rsid w:val="00387E3A"/>
    <w:rsid w:val="00390343"/>
    <w:rsid w:val="003915EC"/>
    <w:rsid w:val="00392997"/>
    <w:rsid w:val="00392D21"/>
    <w:rsid w:val="003A0C72"/>
    <w:rsid w:val="003A438E"/>
    <w:rsid w:val="003B7949"/>
    <w:rsid w:val="003C201D"/>
    <w:rsid w:val="003C2597"/>
    <w:rsid w:val="003C40FC"/>
    <w:rsid w:val="003C4F61"/>
    <w:rsid w:val="003C50E3"/>
    <w:rsid w:val="003C5C59"/>
    <w:rsid w:val="003C61FC"/>
    <w:rsid w:val="003D21C4"/>
    <w:rsid w:val="003D2642"/>
    <w:rsid w:val="003D2C03"/>
    <w:rsid w:val="003D679E"/>
    <w:rsid w:val="003D69DD"/>
    <w:rsid w:val="003D751C"/>
    <w:rsid w:val="003E5E38"/>
    <w:rsid w:val="003E6AB4"/>
    <w:rsid w:val="003E7382"/>
    <w:rsid w:val="003F7C25"/>
    <w:rsid w:val="004004B2"/>
    <w:rsid w:val="0040080F"/>
    <w:rsid w:val="00401900"/>
    <w:rsid w:val="00406A0B"/>
    <w:rsid w:val="00407F3E"/>
    <w:rsid w:val="004102AE"/>
    <w:rsid w:val="00412C68"/>
    <w:rsid w:val="00414E69"/>
    <w:rsid w:val="0041695B"/>
    <w:rsid w:val="00426116"/>
    <w:rsid w:val="00430429"/>
    <w:rsid w:val="00434448"/>
    <w:rsid w:val="00434608"/>
    <w:rsid w:val="00435F08"/>
    <w:rsid w:val="0043655A"/>
    <w:rsid w:val="00443B1C"/>
    <w:rsid w:val="0045020D"/>
    <w:rsid w:val="0045169D"/>
    <w:rsid w:val="00452DA3"/>
    <w:rsid w:val="00453D69"/>
    <w:rsid w:val="00454F2E"/>
    <w:rsid w:val="00457FB8"/>
    <w:rsid w:val="00466E8C"/>
    <w:rsid w:val="004674FA"/>
    <w:rsid w:val="0047465E"/>
    <w:rsid w:val="0047581B"/>
    <w:rsid w:val="00477464"/>
    <w:rsid w:val="004917FE"/>
    <w:rsid w:val="00493D77"/>
    <w:rsid w:val="004A2BD2"/>
    <w:rsid w:val="004A7557"/>
    <w:rsid w:val="004B051A"/>
    <w:rsid w:val="004B1164"/>
    <w:rsid w:val="004B50F8"/>
    <w:rsid w:val="004C067C"/>
    <w:rsid w:val="004C0958"/>
    <w:rsid w:val="004C6564"/>
    <w:rsid w:val="004C6B42"/>
    <w:rsid w:val="004C7CAF"/>
    <w:rsid w:val="004D5BC0"/>
    <w:rsid w:val="004E3DE6"/>
    <w:rsid w:val="004F0406"/>
    <w:rsid w:val="004F079B"/>
    <w:rsid w:val="004F07D8"/>
    <w:rsid w:val="004F0FA2"/>
    <w:rsid w:val="004F1670"/>
    <w:rsid w:val="004F306E"/>
    <w:rsid w:val="004F408F"/>
    <w:rsid w:val="004F40EC"/>
    <w:rsid w:val="004F50A4"/>
    <w:rsid w:val="0050038A"/>
    <w:rsid w:val="00504E17"/>
    <w:rsid w:val="005112A8"/>
    <w:rsid w:val="00512BA5"/>
    <w:rsid w:val="005135ED"/>
    <w:rsid w:val="005164DA"/>
    <w:rsid w:val="00523AC8"/>
    <w:rsid w:val="00523F10"/>
    <w:rsid w:val="005308BE"/>
    <w:rsid w:val="0053455F"/>
    <w:rsid w:val="005359C5"/>
    <w:rsid w:val="00541D59"/>
    <w:rsid w:val="00547D19"/>
    <w:rsid w:val="005500F9"/>
    <w:rsid w:val="00551620"/>
    <w:rsid w:val="00554187"/>
    <w:rsid w:val="0055550F"/>
    <w:rsid w:val="00567999"/>
    <w:rsid w:val="00567AD6"/>
    <w:rsid w:val="00572999"/>
    <w:rsid w:val="005744B4"/>
    <w:rsid w:val="00574D64"/>
    <w:rsid w:val="00575FBA"/>
    <w:rsid w:val="0057609B"/>
    <w:rsid w:val="00577861"/>
    <w:rsid w:val="00577A4B"/>
    <w:rsid w:val="00587D5C"/>
    <w:rsid w:val="005900E9"/>
    <w:rsid w:val="0059229B"/>
    <w:rsid w:val="005948C8"/>
    <w:rsid w:val="005973B5"/>
    <w:rsid w:val="005A0B1E"/>
    <w:rsid w:val="005A41CB"/>
    <w:rsid w:val="005A7796"/>
    <w:rsid w:val="005B092C"/>
    <w:rsid w:val="005B4A4A"/>
    <w:rsid w:val="005C367D"/>
    <w:rsid w:val="005C5F26"/>
    <w:rsid w:val="005C711D"/>
    <w:rsid w:val="005D19EB"/>
    <w:rsid w:val="005D6318"/>
    <w:rsid w:val="005D7A09"/>
    <w:rsid w:val="005E10A7"/>
    <w:rsid w:val="005E36AD"/>
    <w:rsid w:val="005F0112"/>
    <w:rsid w:val="005F16D7"/>
    <w:rsid w:val="005F2AFA"/>
    <w:rsid w:val="005F4D7E"/>
    <w:rsid w:val="006046B5"/>
    <w:rsid w:val="006069A7"/>
    <w:rsid w:val="00610B12"/>
    <w:rsid w:val="00611400"/>
    <w:rsid w:val="00611FCA"/>
    <w:rsid w:val="0061402A"/>
    <w:rsid w:val="00626841"/>
    <w:rsid w:val="006275A3"/>
    <w:rsid w:val="006314A4"/>
    <w:rsid w:val="00632C06"/>
    <w:rsid w:val="00636F49"/>
    <w:rsid w:val="00637039"/>
    <w:rsid w:val="0065438A"/>
    <w:rsid w:val="0065679E"/>
    <w:rsid w:val="00656BEC"/>
    <w:rsid w:val="00660E88"/>
    <w:rsid w:val="006720CF"/>
    <w:rsid w:val="00672BC7"/>
    <w:rsid w:val="0068125C"/>
    <w:rsid w:val="006854ED"/>
    <w:rsid w:val="006861CC"/>
    <w:rsid w:val="00695A2C"/>
    <w:rsid w:val="006A0577"/>
    <w:rsid w:val="006A3426"/>
    <w:rsid w:val="006B36AB"/>
    <w:rsid w:val="006B6456"/>
    <w:rsid w:val="006C44C8"/>
    <w:rsid w:val="006D6844"/>
    <w:rsid w:val="006F0793"/>
    <w:rsid w:val="006F52DC"/>
    <w:rsid w:val="006F6C8A"/>
    <w:rsid w:val="006F72E4"/>
    <w:rsid w:val="007006F5"/>
    <w:rsid w:val="00701FDC"/>
    <w:rsid w:val="00704E7F"/>
    <w:rsid w:val="00706457"/>
    <w:rsid w:val="007067C7"/>
    <w:rsid w:val="00707299"/>
    <w:rsid w:val="0071298A"/>
    <w:rsid w:val="007140F3"/>
    <w:rsid w:val="00714CFA"/>
    <w:rsid w:val="00717C95"/>
    <w:rsid w:val="007222BD"/>
    <w:rsid w:val="00722F8D"/>
    <w:rsid w:val="0072387D"/>
    <w:rsid w:val="00726406"/>
    <w:rsid w:val="007315E9"/>
    <w:rsid w:val="007325F1"/>
    <w:rsid w:val="0073351B"/>
    <w:rsid w:val="00736F7F"/>
    <w:rsid w:val="00740CA0"/>
    <w:rsid w:val="00744362"/>
    <w:rsid w:val="0074736F"/>
    <w:rsid w:val="007537A4"/>
    <w:rsid w:val="00756995"/>
    <w:rsid w:val="007578B3"/>
    <w:rsid w:val="007723B0"/>
    <w:rsid w:val="0077245E"/>
    <w:rsid w:val="007734CD"/>
    <w:rsid w:val="00774552"/>
    <w:rsid w:val="0077494E"/>
    <w:rsid w:val="0078274A"/>
    <w:rsid w:val="00783FB0"/>
    <w:rsid w:val="0078493C"/>
    <w:rsid w:val="00786492"/>
    <w:rsid w:val="00786E00"/>
    <w:rsid w:val="00792ACC"/>
    <w:rsid w:val="00794B31"/>
    <w:rsid w:val="00797856"/>
    <w:rsid w:val="0079792E"/>
    <w:rsid w:val="007A4892"/>
    <w:rsid w:val="007A630F"/>
    <w:rsid w:val="007C0668"/>
    <w:rsid w:val="007C63B0"/>
    <w:rsid w:val="007C72D1"/>
    <w:rsid w:val="007D0793"/>
    <w:rsid w:val="007D08A6"/>
    <w:rsid w:val="007D2B1D"/>
    <w:rsid w:val="007E0704"/>
    <w:rsid w:val="007E0893"/>
    <w:rsid w:val="007E14F4"/>
    <w:rsid w:val="007E6D86"/>
    <w:rsid w:val="007E6E38"/>
    <w:rsid w:val="008059CE"/>
    <w:rsid w:val="00810F0C"/>
    <w:rsid w:val="0081369A"/>
    <w:rsid w:val="0081548C"/>
    <w:rsid w:val="008159CA"/>
    <w:rsid w:val="00816636"/>
    <w:rsid w:val="00826724"/>
    <w:rsid w:val="00830085"/>
    <w:rsid w:val="008300DE"/>
    <w:rsid w:val="008303CF"/>
    <w:rsid w:val="0083092F"/>
    <w:rsid w:val="00840A8D"/>
    <w:rsid w:val="00843E56"/>
    <w:rsid w:val="00844588"/>
    <w:rsid w:val="00844A41"/>
    <w:rsid w:val="0084659C"/>
    <w:rsid w:val="008557D4"/>
    <w:rsid w:val="00865C2A"/>
    <w:rsid w:val="00866B32"/>
    <w:rsid w:val="00866B45"/>
    <w:rsid w:val="00867B2B"/>
    <w:rsid w:val="00872639"/>
    <w:rsid w:val="00873A9C"/>
    <w:rsid w:val="00873FCF"/>
    <w:rsid w:val="00875113"/>
    <w:rsid w:val="0087622A"/>
    <w:rsid w:val="00880743"/>
    <w:rsid w:val="00884D9D"/>
    <w:rsid w:val="008858B0"/>
    <w:rsid w:val="00892A55"/>
    <w:rsid w:val="00893A80"/>
    <w:rsid w:val="00897E0B"/>
    <w:rsid w:val="008A0806"/>
    <w:rsid w:val="008A1CBF"/>
    <w:rsid w:val="008A68DE"/>
    <w:rsid w:val="008A73DD"/>
    <w:rsid w:val="008A7A20"/>
    <w:rsid w:val="008B1B0B"/>
    <w:rsid w:val="008B2626"/>
    <w:rsid w:val="008B74D1"/>
    <w:rsid w:val="008C1E45"/>
    <w:rsid w:val="008C2FA1"/>
    <w:rsid w:val="008C5B12"/>
    <w:rsid w:val="008D4215"/>
    <w:rsid w:val="008D5AEE"/>
    <w:rsid w:val="008D6574"/>
    <w:rsid w:val="008D7104"/>
    <w:rsid w:val="008E1C81"/>
    <w:rsid w:val="008F2117"/>
    <w:rsid w:val="008F345C"/>
    <w:rsid w:val="008F3513"/>
    <w:rsid w:val="008F42D8"/>
    <w:rsid w:val="008F61E5"/>
    <w:rsid w:val="00901630"/>
    <w:rsid w:val="009037C3"/>
    <w:rsid w:val="00903DF3"/>
    <w:rsid w:val="00906556"/>
    <w:rsid w:val="009261DA"/>
    <w:rsid w:val="00927188"/>
    <w:rsid w:val="009271E4"/>
    <w:rsid w:val="009275F5"/>
    <w:rsid w:val="009306A5"/>
    <w:rsid w:val="0093301D"/>
    <w:rsid w:val="00935F81"/>
    <w:rsid w:val="00937E81"/>
    <w:rsid w:val="00943376"/>
    <w:rsid w:val="0094427A"/>
    <w:rsid w:val="00944B9A"/>
    <w:rsid w:val="00953C09"/>
    <w:rsid w:val="0095467E"/>
    <w:rsid w:val="00954B8F"/>
    <w:rsid w:val="009553DA"/>
    <w:rsid w:val="00960FBA"/>
    <w:rsid w:val="00962E5C"/>
    <w:rsid w:val="00964E29"/>
    <w:rsid w:val="0096786B"/>
    <w:rsid w:val="00970792"/>
    <w:rsid w:val="00980A80"/>
    <w:rsid w:val="009823BC"/>
    <w:rsid w:val="00985D53"/>
    <w:rsid w:val="009935A4"/>
    <w:rsid w:val="00996A17"/>
    <w:rsid w:val="00996EBF"/>
    <w:rsid w:val="009977DF"/>
    <w:rsid w:val="009A3E51"/>
    <w:rsid w:val="009A4C71"/>
    <w:rsid w:val="009B1599"/>
    <w:rsid w:val="009B48B7"/>
    <w:rsid w:val="009B5F6A"/>
    <w:rsid w:val="009B64AC"/>
    <w:rsid w:val="009B720A"/>
    <w:rsid w:val="009B7AFB"/>
    <w:rsid w:val="009D14AA"/>
    <w:rsid w:val="009D3DB1"/>
    <w:rsid w:val="009D4995"/>
    <w:rsid w:val="009E018F"/>
    <w:rsid w:val="009E3212"/>
    <w:rsid w:val="009E425B"/>
    <w:rsid w:val="009E4F13"/>
    <w:rsid w:val="009E6C14"/>
    <w:rsid w:val="009E7330"/>
    <w:rsid w:val="009F07D6"/>
    <w:rsid w:val="009F0EA3"/>
    <w:rsid w:val="009F2D6A"/>
    <w:rsid w:val="009F5904"/>
    <w:rsid w:val="009F6C45"/>
    <w:rsid w:val="009F709C"/>
    <w:rsid w:val="00A041B6"/>
    <w:rsid w:val="00A13951"/>
    <w:rsid w:val="00A14C1A"/>
    <w:rsid w:val="00A14C60"/>
    <w:rsid w:val="00A20ACB"/>
    <w:rsid w:val="00A23BA9"/>
    <w:rsid w:val="00A36C42"/>
    <w:rsid w:val="00A40518"/>
    <w:rsid w:val="00A46A2F"/>
    <w:rsid w:val="00A4794A"/>
    <w:rsid w:val="00A47B7E"/>
    <w:rsid w:val="00A5142E"/>
    <w:rsid w:val="00A54706"/>
    <w:rsid w:val="00A57B5A"/>
    <w:rsid w:val="00A63BB3"/>
    <w:rsid w:val="00A6644A"/>
    <w:rsid w:val="00A675B1"/>
    <w:rsid w:val="00A71C1B"/>
    <w:rsid w:val="00A7450C"/>
    <w:rsid w:val="00A7512A"/>
    <w:rsid w:val="00A76E6A"/>
    <w:rsid w:val="00A809EF"/>
    <w:rsid w:val="00A80D7B"/>
    <w:rsid w:val="00A856C7"/>
    <w:rsid w:val="00A875F5"/>
    <w:rsid w:val="00A939AE"/>
    <w:rsid w:val="00AA01C6"/>
    <w:rsid w:val="00AA347F"/>
    <w:rsid w:val="00AB223C"/>
    <w:rsid w:val="00AB2BAE"/>
    <w:rsid w:val="00AB3927"/>
    <w:rsid w:val="00AB4692"/>
    <w:rsid w:val="00AC0760"/>
    <w:rsid w:val="00AC0B4A"/>
    <w:rsid w:val="00AC1090"/>
    <w:rsid w:val="00AD26A1"/>
    <w:rsid w:val="00AD2B75"/>
    <w:rsid w:val="00AD2C61"/>
    <w:rsid w:val="00AD2F4B"/>
    <w:rsid w:val="00AD4DEF"/>
    <w:rsid w:val="00AD7B06"/>
    <w:rsid w:val="00AE08AD"/>
    <w:rsid w:val="00AE106E"/>
    <w:rsid w:val="00AE175D"/>
    <w:rsid w:val="00AE7371"/>
    <w:rsid w:val="00AE7AA6"/>
    <w:rsid w:val="00AF4265"/>
    <w:rsid w:val="00AF5F87"/>
    <w:rsid w:val="00AF69CC"/>
    <w:rsid w:val="00B069A9"/>
    <w:rsid w:val="00B10920"/>
    <w:rsid w:val="00B10DD8"/>
    <w:rsid w:val="00B1314A"/>
    <w:rsid w:val="00B1607B"/>
    <w:rsid w:val="00B2394A"/>
    <w:rsid w:val="00B26CCF"/>
    <w:rsid w:val="00B305EC"/>
    <w:rsid w:val="00B46CB8"/>
    <w:rsid w:val="00B53C68"/>
    <w:rsid w:val="00B55043"/>
    <w:rsid w:val="00B62A79"/>
    <w:rsid w:val="00B663B4"/>
    <w:rsid w:val="00B72710"/>
    <w:rsid w:val="00B751B2"/>
    <w:rsid w:val="00B7717C"/>
    <w:rsid w:val="00B77B41"/>
    <w:rsid w:val="00B822CD"/>
    <w:rsid w:val="00B82CF7"/>
    <w:rsid w:val="00B86E91"/>
    <w:rsid w:val="00B938BE"/>
    <w:rsid w:val="00B9438C"/>
    <w:rsid w:val="00B960AA"/>
    <w:rsid w:val="00BA581E"/>
    <w:rsid w:val="00BA7B73"/>
    <w:rsid w:val="00BA7EE5"/>
    <w:rsid w:val="00BB0E4A"/>
    <w:rsid w:val="00BB2AF3"/>
    <w:rsid w:val="00BB3366"/>
    <w:rsid w:val="00BB6694"/>
    <w:rsid w:val="00BC0A7D"/>
    <w:rsid w:val="00BC559D"/>
    <w:rsid w:val="00BD2EE8"/>
    <w:rsid w:val="00BD3A23"/>
    <w:rsid w:val="00BD3C01"/>
    <w:rsid w:val="00BD53A5"/>
    <w:rsid w:val="00BD6DEC"/>
    <w:rsid w:val="00BE00F3"/>
    <w:rsid w:val="00BE0DCB"/>
    <w:rsid w:val="00BE2DE5"/>
    <w:rsid w:val="00BE2E47"/>
    <w:rsid w:val="00BE36F6"/>
    <w:rsid w:val="00BE387E"/>
    <w:rsid w:val="00BE4486"/>
    <w:rsid w:val="00BE502D"/>
    <w:rsid w:val="00BE53F0"/>
    <w:rsid w:val="00BF750C"/>
    <w:rsid w:val="00C03449"/>
    <w:rsid w:val="00C03F14"/>
    <w:rsid w:val="00C05AA5"/>
    <w:rsid w:val="00C10AFB"/>
    <w:rsid w:val="00C111B3"/>
    <w:rsid w:val="00C13988"/>
    <w:rsid w:val="00C15FDD"/>
    <w:rsid w:val="00C227BD"/>
    <w:rsid w:val="00C242AA"/>
    <w:rsid w:val="00C33FC4"/>
    <w:rsid w:val="00C35174"/>
    <w:rsid w:val="00C43575"/>
    <w:rsid w:val="00C50B5C"/>
    <w:rsid w:val="00C511E4"/>
    <w:rsid w:val="00C61E15"/>
    <w:rsid w:val="00C627C9"/>
    <w:rsid w:val="00C62B92"/>
    <w:rsid w:val="00C6470B"/>
    <w:rsid w:val="00C647E6"/>
    <w:rsid w:val="00C6588B"/>
    <w:rsid w:val="00C66D90"/>
    <w:rsid w:val="00C75075"/>
    <w:rsid w:val="00C7765E"/>
    <w:rsid w:val="00C827EF"/>
    <w:rsid w:val="00C840FC"/>
    <w:rsid w:val="00C86121"/>
    <w:rsid w:val="00C87211"/>
    <w:rsid w:val="00C92E23"/>
    <w:rsid w:val="00CA0FE8"/>
    <w:rsid w:val="00CA32CE"/>
    <w:rsid w:val="00CA33DC"/>
    <w:rsid w:val="00CB1032"/>
    <w:rsid w:val="00CC0181"/>
    <w:rsid w:val="00CC248A"/>
    <w:rsid w:val="00CC2B0C"/>
    <w:rsid w:val="00CC3638"/>
    <w:rsid w:val="00CD010D"/>
    <w:rsid w:val="00CD27D6"/>
    <w:rsid w:val="00CD3488"/>
    <w:rsid w:val="00CD42DA"/>
    <w:rsid w:val="00CD5715"/>
    <w:rsid w:val="00CE08F6"/>
    <w:rsid w:val="00CE0EB4"/>
    <w:rsid w:val="00CE48D3"/>
    <w:rsid w:val="00CF6519"/>
    <w:rsid w:val="00CF7AB9"/>
    <w:rsid w:val="00D00360"/>
    <w:rsid w:val="00D00EC0"/>
    <w:rsid w:val="00D03929"/>
    <w:rsid w:val="00D03EA6"/>
    <w:rsid w:val="00D078E3"/>
    <w:rsid w:val="00D10C81"/>
    <w:rsid w:val="00D116FF"/>
    <w:rsid w:val="00D126FB"/>
    <w:rsid w:val="00D128BD"/>
    <w:rsid w:val="00D1593F"/>
    <w:rsid w:val="00D15C80"/>
    <w:rsid w:val="00D205A1"/>
    <w:rsid w:val="00D20A3A"/>
    <w:rsid w:val="00D21811"/>
    <w:rsid w:val="00D22274"/>
    <w:rsid w:val="00D24768"/>
    <w:rsid w:val="00D31B9E"/>
    <w:rsid w:val="00D33A4A"/>
    <w:rsid w:val="00D37191"/>
    <w:rsid w:val="00D4140E"/>
    <w:rsid w:val="00D4365D"/>
    <w:rsid w:val="00D44AA1"/>
    <w:rsid w:val="00D46CBB"/>
    <w:rsid w:val="00D4727F"/>
    <w:rsid w:val="00D47633"/>
    <w:rsid w:val="00D47AB2"/>
    <w:rsid w:val="00D47FE1"/>
    <w:rsid w:val="00D50BC2"/>
    <w:rsid w:val="00D55004"/>
    <w:rsid w:val="00D56367"/>
    <w:rsid w:val="00D6613C"/>
    <w:rsid w:val="00D66A6D"/>
    <w:rsid w:val="00D66D4D"/>
    <w:rsid w:val="00D71388"/>
    <w:rsid w:val="00D73A4F"/>
    <w:rsid w:val="00D82144"/>
    <w:rsid w:val="00D84900"/>
    <w:rsid w:val="00D864A1"/>
    <w:rsid w:val="00D92CB3"/>
    <w:rsid w:val="00D93029"/>
    <w:rsid w:val="00D96540"/>
    <w:rsid w:val="00DB2A19"/>
    <w:rsid w:val="00DB72A6"/>
    <w:rsid w:val="00DC4596"/>
    <w:rsid w:val="00DD08C6"/>
    <w:rsid w:val="00DD0D3C"/>
    <w:rsid w:val="00DD25BA"/>
    <w:rsid w:val="00DD26F6"/>
    <w:rsid w:val="00DD3634"/>
    <w:rsid w:val="00DD44D9"/>
    <w:rsid w:val="00DD6FC3"/>
    <w:rsid w:val="00DD7C7D"/>
    <w:rsid w:val="00DE4A59"/>
    <w:rsid w:val="00DE638A"/>
    <w:rsid w:val="00DE668C"/>
    <w:rsid w:val="00DF28D8"/>
    <w:rsid w:val="00DF5A6D"/>
    <w:rsid w:val="00E04807"/>
    <w:rsid w:val="00E05E36"/>
    <w:rsid w:val="00E104B6"/>
    <w:rsid w:val="00E1291F"/>
    <w:rsid w:val="00E15755"/>
    <w:rsid w:val="00E17E32"/>
    <w:rsid w:val="00E21E38"/>
    <w:rsid w:val="00E22A5D"/>
    <w:rsid w:val="00E22AB7"/>
    <w:rsid w:val="00E2541B"/>
    <w:rsid w:val="00E25E6C"/>
    <w:rsid w:val="00E26962"/>
    <w:rsid w:val="00E272F3"/>
    <w:rsid w:val="00E27DCC"/>
    <w:rsid w:val="00E31295"/>
    <w:rsid w:val="00E33DE7"/>
    <w:rsid w:val="00E34773"/>
    <w:rsid w:val="00E3493D"/>
    <w:rsid w:val="00E37E66"/>
    <w:rsid w:val="00E45BCF"/>
    <w:rsid w:val="00E4709E"/>
    <w:rsid w:val="00E4744C"/>
    <w:rsid w:val="00E53849"/>
    <w:rsid w:val="00E5567E"/>
    <w:rsid w:val="00E66BDE"/>
    <w:rsid w:val="00E70C85"/>
    <w:rsid w:val="00E717EB"/>
    <w:rsid w:val="00E82531"/>
    <w:rsid w:val="00E82FC0"/>
    <w:rsid w:val="00E83231"/>
    <w:rsid w:val="00E84ED5"/>
    <w:rsid w:val="00E908BF"/>
    <w:rsid w:val="00E93ACC"/>
    <w:rsid w:val="00E96124"/>
    <w:rsid w:val="00EA0CD2"/>
    <w:rsid w:val="00EA1670"/>
    <w:rsid w:val="00EA176E"/>
    <w:rsid w:val="00EA26DE"/>
    <w:rsid w:val="00EA33B5"/>
    <w:rsid w:val="00EA66AF"/>
    <w:rsid w:val="00EB42AC"/>
    <w:rsid w:val="00EB5E3F"/>
    <w:rsid w:val="00EB648A"/>
    <w:rsid w:val="00EB742B"/>
    <w:rsid w:val="00EC0276"/>
    <w:rsid w:val="00EC1A13"/>
    <w:rsid w:val="00EC568B"/>
    <w:rsid w:val="00EC5A3F"/>
    <w:rsid w:val="00EC65EC"/>
    <w:rsid w:val="00ED014F"/>
    <w:rsid w:val="00ED339E"/>
    <w:rsid w:val="00ED3FE3"/>
    <w:rsid w:val="00ED48DF"/>
    <w:rsid w:val="00EE11DE"/>
    <w:rsid w:val="00EE2063"/>
    <w:rsid w:val="00EE73FF"/>
    <w:rsid w:val="00EF28CF"/>
    <w:rsid w:val="00EF5D45"/>
    <w:rsid w:val="00EF7AE4"/>
    <w:rsid w:val="00EF7B0A"/>
    <w:rsid w:val="00F0341E"/>
    <w:rsid w:val="00F03B1E"/>
    <w:rsid w:val="00F040A9"/>
    <w:rsid w:val="00F17233"/>
    <w:rsid w:val="00F172B5"/>
    <w:rsid w:val="00F17B4D"/>
    <w:rsid w:val="00F21740"/>
    <w:rsid w:val="00F225F4"/>
    <w:rsid w:val="00F22EA1"/>
    <w:rsid w:val="00F2314B"/>
    <w:rsid w:val="00F2574C"/>
    <w:rsid w:val="00F3163F"/>
    <w:rsid w:val="00F33DCD"/>
    <w:rsid w:val="00F35006"/>
    <w:rsid w:val="00F3675F"/>
    <w:rsid w:val="00F45667"/>
    <w:rsid w:val="00F45D99"/>
    <w:rsid w:val="00F45ED4"/>
    <w:rsid w:val="00F460FA"/>
    <w:rsid w:val="00F5065B"/>
    <w:rsid w:val="00F5138E"/>
    <w:rsid w:val="00F52881"/>
    <w:rsid w:val="00F52A91"/>
    <w:rsid w:val="00F540D6"/>
    <w:rsid w:val="00F66152"/>
    <w:rsid w:val="00F70B0C"/>
    <w:rsid w:val="00F70E66"/>
    <w:rsid w:val="00F71BC3"/>
    <w:rsid w:val="00F720F8"/>
    <w:rsid w:val="00F72F82"/>
    <w:rsid w:val="00F73FC6"/>
    <w:rsid w:val="00F77097"/>
    <w:rsid w:val="00F80219"/>
    <w:rsid w:val="00F8242D"/>
    <w:rsid w:val="00F8586D"/>
    <w:rsid w:val="00F923BF"/>
    <w:rsid w:val="00F940D1"/>
    <w:rsid w:val="00FA167E"/>
    <w:rsid w:val="00FA1DB3"/>
    <w:rsid w:val="00FA4816"/>
    <w:rsid w:val="00FA65D9"/>
    <w:rsid w:val="00FA7986"/>
    <w:rsid w:val="00FB5AA0"/>
    <w:rsid w:val="00FB7EF8"/>
    <w:rsid w:val="00FC055A"/>
    <w:rsid w:val="00FC09E9"/>
    <w:rsid w:val="00FC0FEB"/>
    <w:rsid w:val="00FC1A03"/>
    <w:rsid w:val="00FC1DB8"/>
    <w:rsid w:val="00FC355C"/>
    <w:rsid w:val="00FD194E"/>
    <w:rsid w:val="00FD1DFB"/>
    <w:rsid w:val="00FD4FC3"/>
    <w:rsid w:val="00FD67A7"/>
    <w:rsid w:val="00FE0336"/>
    <w:rsid w:val="00FE44A0"/>
    <w:rsid w:val="00FE5434"/>
    <w:rsid w:val="00FE7899"/>
    <w:rsid w:val="00FE7CA3"/>
    <w:rsid w:val="00FF0FC3"/>
    <w:rsid w:val="00FF57EA"/>
    <w:rsid w:val="00FF685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6" Target="https://ror.org/03m8v6t10" TargetMode="External" /><Relationship Type="http://schemas.openxmlformats.org/officeDocument/2006/relationships/hyperlink" Id="rId29" Target="https://statements.centerdata.nl"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_rels/footnotes.xml.rels><?xml version="1.0" encoding="UTF-8"?><Relationships xmlns="http://schemas.openxmlformats.org/package/2006/relationships"><Relationship Type="http://schemas.openxmlformats.org/officeDocument/2006/relationships/hyperlink" Id="rId26" Target="https://ror.org/03m8v6t10" TargetMode="External" /><Relationship Type="http://schemas.openxmlformats.org/officeDocument/2006/relationships/hyperlink" Id="rId29" Target="https://statements.centerdata.nl" TargetMode="External" /><Relationship Type="http://schemas.openxmlformats.org/officeDocument/2006/relationships/hyperlink" Id="rId27" Target="https://stefanvermeent.github.io/liss_ef_2024/" TargetMode="External" /><Relationship Type="http://schemas.openxmlformats.org/officeDocument/2006/relationships/hyperlink" Id="rId28" Target="https://www.dataarchive.lissdata.nl/study-units/view/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09:32:25Z</dcterms:created>
  <dcterms:modified xsi:type="dcterms:W3CDTF">2025-03-31T09: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